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4B03B096" w:rsidR="00A76BAB" w:rsidRDefault="00A76BAB">
      <w:r>
        <w:t>Th</w:t>
      </w:r>
      <w:r w:rsidR="00FE6E62">
        <w:t xml:space="preserve">e </w:t>
      </w:r>
      <w:r w:rsidR="008E00AB">
        <w:t>March</w:t>
      </w:r>
      <w:r w:rsidR="00D7224A">
        <w:t xml:space="preserve"> 2023</w:t>
      </w:r>
      <w:r>
        <w:t xml:space="preserve"> schedule includes:</w:t>
      </w:r>
    </w:p>
    <w:p w14:paraId="49A9F43F" w14:textId="0C53FC19" w:rsidR="00D7224A" w:rsidRDefault="008E00AB" w:rsidP="00D7224A">
      <w:pPr>
        <w:pStyle w:val="ListParagraph"/>
        <w:numPr>
          <w:ilvl w:val="0"/>
          <w:numId w:val="4"/>
        </w:numPr>
      </w:pPr>
      <w:r>
        <w:t>March 15</w:t>
      </w:r>
      <w:r w:rsidR="00246D38">
        <w:t xml:space="preserve">, </w:t>
      </w:r>
      <w:bookmarkStart w:id="0" w:name="_Hlk113887773"/>
      <w:r w:rsidR="000D2EB4">
        <w:t>12-1 p.m., C</w:t>
      </w:r>
      <w:r w:rsidR="003D2B80">
        <w:t>D</w:t>
      </w:r>
      <w:r w:rsidR="000D2EB4">
        <w:t>T</w:t>
      </w:r>
      <w:bookmarkEnd w:id="0"/>
      <w:r w:rsidR="000D2EB4">
        <w:t xml:space="preserve">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 w:rsidR="00625DA9">
        <w:t>Conditioning High and 100% Outdoor Air</w:t>
      </w:r>
    </w:p>
    <w:p w14:paraId="659423BF" w14:textId="77777777" w:rsidR="00997BA4" w:rsidRDefault="00997BA4" w:rsidP="00997BA4">
      <w:pPr>
        <w:pStyle w:val="ListParagraph"/>
      </w:pPr>
    </w:p>
    <w:p w14:paraId="180BECEE" w14:textId="16156DD4" w:rsidR="00D7224A" w:rsidRDefault="00625DA9" w:rsidP="00D7224A">
      <w:pPr>
        <w:pStyle w:val="ListParagraph"/>
        <w:numPr>
          <w:ilvl w:val="0"/>
          <w:numId w:val="4"/>
        </w:numPr>
      </w:pPr>
      <w:r>
        <w:t>March 16</w:t>
      </w:r>
      <w:r w:rsidR="00246D38">
        <w:t xml:space="preserve">, </w:t>
      </w:r>
      <w:r w:rsidR="000D2EB4">
        <w:t>12-1 p.m., C</w:t>
      </w:r>
      <w:r w:rsidR="003D2B80">
        <w:t>D</w:t>
      </w:r>
      <w:r w:rsidR="000D2EB4">
        <w:t xml:space="preserve">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D7224A">
        <w:t> </w:t>
      </w:r>
      <w:r w:rsidR="009C192B">
        <w:t>HVLS Fan Design and Application</w:t>
      </w:r>
    </w:p>
    <w:p w14:paraId="6022D1A2" w14:textId="77777777" w:rsidR="00997BA4" w:rsidRDefault="00997BA4" w:rsidP="00997BA4">
      <w:pPr>
        <w:pStyle w:val="ListParagraph"/>
      </w:pPr>
    </w:p>
    <w:p w14:paraId="1C8D2A59" w14:textId="10AA91B5" w:rsidR="00D7224A" w:rsidRDefault="009C192B" w:rsidP="00D7224A">
      <w:pPr>
        <w:pStyle w:val="ListParagraph"/>
        <w:numPr>
          <w:ilvl w:val="0"/>
          <w:numId w:val="4"/>
        </w:numPr>
      </w:pPr>
      <w:r>
        <w:t>March 27</w:t>
      </w:r>
      <w:r w:rsidR="00246D38">
        <w:t>,</w:t>
      </w:r>
      <w:r w:rsidR="000D2EB4" w:rsidRPr="000D2EB4">
        <w:t xml:space="preserve"> </w:t>
      </w:r>
      <w:r w:rsidR="000D2EB4">
        <w:t>12-1 p.m., C</w:t>
      </w:r>
      <w:r w:rsidR="003D2B80">
        <w:t>D</w:t>
      </w:r>
      <w:r w:rsidR="000D2EB4">
        <w:t xml:space="preserve">T </w:t>
      </w:r>
      <w:r w:rsidR="000D2EB4" w:rsidRPr="000E1BF8">
        <w:rPr>
          <w:rStyle w:val="Emphasis"/>
          <w:rFonts w:cstheme="minorHAnsi"/>
          <w:i w:val="0"/>
          <w:iCs w:val="0"/>
          <w:color w:val="000000"/>
        </w:rPr>
        <w:t>–</w:t>
      </w:r>
      <w:r w:rsidR="000D2EB4">
        <w:t xml:space="preserve"> </w:t>
      </w:r>
      <w:r w:rsidR="00AE6E0C">
        <w:t>Ventilation Strategies Utilizing Ceiling Exhaust and Bathroom Exhaust Fans to Meet Indoor Air Quality Requirements</w:t>
      </w:r>
    </w:p>
    <w:p w14:paraId="7487A9C4" w14:textId="77777777" w:rsidR="004135CB" w:rsidRDefault="004135CB" w:rsidP="004135CB">
      <w:pPr>
        <w:pStyle w:val="ListParagraph"/>
      </w:pPr>
    </w:p>
    <w:p w14:paraId="2670B3B1" w14:textId="08B0978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12BC86CD" w:rsidR="00C13E75" w:rsidRDefault="00C13E75" w:rsidP="00C13E75">
      <w:r>
        <w:t xml:space="preserve">To attend, simply reply to this email with the classes you </w:t>
      </w:r>
      <w:r w:rsidR="00FB0156">
        <w:t xml:space="preserve">that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Pr="003E67D3">
          <w:rPr>
            <w:rStyle w:val="Hyperlink"/>
          </w:rPr>
          <w:t>no-reply@perigonlive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 30 minutes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791B"/>
    <w:rsid w:val="00107F9F"/>
    <w:rsid w:val="001613D8"/>
    <w:rsid w:val="00196697"/>
    <w:rsid w:val="00225D44"/>
    <w:rsid w:val="00246D38"/>
    <w:rsid w:val="002A537C"/>
    <w:rsid w:val="002E54E8"/>
    <w:rsid w:val="003232CD"/>
    <w:rsid w:val="00337A8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D2A69"/>
    <w:rsid w:val="004D5278"/>
    <w:rsid w:val="00507F72"/>
    <w:rsid w:val="00532085"/>
    <w:rsid w:val="0054293B"/>
    <w:rsid w:val="005465C0"/>
    <w:rsid w:val="00584593"/>
    <w:rsid w:val="0059761E"/>
    <w:rsid w:val="005A0F08"/>
    <w:rsid w:val="005C785C"/>
    <w:rsid w:val="00625DA9"/>
    <w:rsid w:val="00660E25"/>
    <w:rsid w:val="006D7359"/>
    <w:rsid w:val="007572EA"/>
    <w:rsid w:val="007D2C56"/>
    <w:rsid w:val="0085145E"/>
    <w:rsid w:val="00862E67"/>
    <w:rsid w:val="00886550"/>
    <w:rsid w:val="008C5DE0"/>
    <w:rsid w:val="008E00AB"/>
    <w:rsid w:val="00905D9C"/>
    <w:rsid w:val="009154ED"/>
    <w:rsid w:val="009405FE"/>
    <w:rsid w:val="00974AF9"/>
    <w:rsid w:val="0099481E"/>
    <w:rsid w:val="00997BA4"/>
    <w:rsid w:val="009C192B"/>
    <w:rsid w:val="009E5F3E"/>
    <w:rsid w:val="00A76BAB"/>
    <w:rsid w:val="00AE6E0C"/>
    <w:rsid w:val="00B35531"/>
    <w:rsid w:val="00B86E5D"/>
    <w:rsid w:val="00C13E75"/>
    <w:rsid w:val="00C31BCF"/>
    <w:rsid w:val="00C74E4B"/>
    <w:rsid w:val="00D25E48"/>
    <w:rsid w:val="00D54E5D"/>
    <w:rsid w:val="00D7224A"/>
    <w:rsid w:val="00DA020F"/>
    <w:rsid w:val="00DB5085"/>
    <w:rsid w:val="00DE2EFF"/>
    <w:rsid w:val="00DE4959"/>
    <w:rsid w:val="00E24518"/>
    <w:rsid w:val="00E55D64"/>
    <w:rsid w:val="00E6042E"/>
    <w:rsid w:val="00E65981"/>
    <w:rsid w:val="00EC4860"/>
    <w:rsid w:val="00ED3686"/>
    <w:rsid w:val="00F219B7"/>
    <w:rsid w:val="00F8312A"/>
    <w:rsid w:val="00F86688"/>
    <w:rsid w:val="00FB0156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o-reply@perigonliv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3-02-14T16:21:00Z</dcterms:created>
  <dcterms:modified xsi:type="dcterms:W3CDTF">2023-02-1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